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8487E9" w14:textId="603BFD0C" w:rsidR="00114E94" w:rsidRDefault="00BF183D" w:rsidP="0018380D">
      <w:pPr>
        <w:jc w:val="center"/>
        <w:rPr>
          <w:b/>
          <w:bCs/>
        </w:rPr>
      </w:pPr>
      <w:bookmarkStart w:id="0" w:name="_GoBack"/>
      <w:bookmarkEnd w:id="0"/>
      <w:r w:rsidRPr="00BF183D">
        <w:rPr>
          <w:b/>
          <w:bCs/>
        </w:rPr>
        <w:t>ASSIGNMENT 15.1</w:t>
      </w:r>
    </w:p>
    <w:p w14:paraId="2A5856D1" w14:textId="77777777" w:rsidR="0018380D" w:rsidRDefault="00BF183D" w:rsidP="0018380D">
      <w:pPr>
        <w:ind w:firstLine="720"/>
      </w:pPr>
      <w:r w:rsidRPr="00BF183D">
        <w:t xml:space="preserve">The course </w:t>
      </w:r>
      <w:r w:rsidR="0018380D">
        <w:t>allowed me</w:t>
      </w:r>
      <w:r w:rsidRPr="00BF183D">
        <w:t xml:space="preserve"> to l</w:t>
      </w:r>
      <w:r>
        <w:t>ear</w:t>
      </w:r>
      <w:r w:rsidRPr="00BF183D">
        <w:t>n about writing</w:t>
      </w:r>
      <w:r>
        <w:t xml:space="preserve"> the best writing practice and designing of documents</w:t>
      </w:r>
      <w:r w:rsidRPr="00BF183D">
        <w:t>.</w:t>
      </w:r>
      <w:r>
        <w:t xml:space="preserve">  I learned that writing enables the readers to get the meaning of the text. Clear writing entails avoiding ambiguous modifiers, avoiding nominalizations, using active voice as much as possible</w:t>
      </w:r>
      <w:r w:rsidR="0018380D">
        <w:t>,</w:t>
      </w:r>
      <w:r>
        <w:t xml:space="preserve"> and avoiding unnecessary jargon. </w:t>
      </w:r>
      <w:r w:rsidR="00390EB0">
        <w:t>Av well</w:t>
      </w:r>
      <w:r w:rsidR="0018380D">
        <w:t>-</w:t>
      </w:r>
      <w:r w:rsidR="00390EB0">
        <w:t>written document should be straight to the point. I also learned that during writing, it is important to avoid repetition. Writing fluently helps the reader to make connections between concepts. It is important to reduce monotony and also stick to the main theme of your writing. I also learned the basics of designing a user-friendly document. A good document should have a title and well</w:t>
      </w:r>
      <w:r w:rsidR="00875A6D">
        <w:t>-arranged paragraphs</w:t>
      </w:r>
      <w:r w:rsidR="0018380D">
        <w:t>,</w:t>
      </w:r>
      <w:r w:rsidR="00390EB0">
        <w:t xml:space="preserve"> and large margins. Small margins should be avoided for they intimidate the reader.  </w:t>
      </w:r>
      <w:r w:rsidR="00875A6D">
        <w:t>I also learned how to write documents</w:t>
      </w:r>
      <w:r w:rsidR="0018380D">
        <w:t>,</w:t>
      </w:r>
      <w:r w:rsidR="00875A6D">
        <w:t xml:space="preserve"> for instance</w:t>
      </w:r>
      <w:r w:rsidR="0018380D">
        <w:t>,</w:t>
      </w:r>
      <w:r w:rsidR="00875A6D">
        <w:t xml:space="preserve"> letters, memos</w:t>
      </w:r>
      <w:r w:rsidR="0018380D">
        <w:t>,</w:t>
      </w:r>
      <w:r w:rsidR="00875A6D">
        <w:t xml:space="preserve"> and brochures. </w:t>
      </w:r>
    </w:p>
    <w:p w14:paraId="78679A23" w14:textId="62532251" w:rsidR="00BF183D" w:rsidRPr="00BF183D" w:rsidRDefault="004C61C8" w:rsidP="0018380D">
      <w:pPr>
        <w:ind w:firstLine="720"/>
      </w:pPr>
      <w:r>
        <w:t xml:space="preserve"> Some of the factors to consider when writing professional documents include the length, </w:t>
      </w:r>
      <w:r w:rsidR="0018380D">
        <w:t>intended audience, timing, format, etc</w:t>
      </w:r>
      <w:r>
        <w:t>.  I can apply the concepts learned in other causes by ensuring that I write precisely. I can utilize</w:t>
      </w:r>
      <w:r w:rsidR="0018380D">
        <w:t xml:space="preserve"> the elements of better writing in the writing of other course assignments by making my assignments readable and</w:t>
      </w:r>
      <w:r>
        <w:t xml:space="preserve"> communicative. One of the applications is ensuring that I use proper grammar and format. Also, our study about how to design graphics can be used in other causes that entail graphics</w:t>
      </w:r>
      <w:r w:rsidR="0018380D">
        <w:t>,</w:t>
      </w:r>
      <w:r>
        <w:t xml:space="preserve"> fo</w:t>
      </w:r>
      <w:r w:rsidR="0018380D">
        <w:t>r</w:t>
      </w:r>
      <w:r>
        <w:t xml:space="preserve"> instance</w:t>
      </w:r>
      <w:r w:rsidR="0018380D">
        <w:t>,</w:t>
      </w:r>
      <w:r>
        <w:t xml:space="preserve"> statistics and business studies. Also, </w:t>
      </w:r>
      <w:r w:rsidR="0018380D">
        <w:t>the knowledge that I gained about the writing of letters, memos, inquiries, and other professional documents will be useful in my profession. I will be able to write well-organized documents on behalf of the company.</w:t>
      </w:r>
    </w:p>
    <w:sectPr w:rsidR="00BF183D" w:rsidRPr="00BF18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AYhAwNLUyMDJR2l4NTi4sz8PJACw1oA6rCvjywAAAA="/>
  </w:docVars>
  <w:rsids>
    <w:rsidRoot w:val="00BF183D"/>
    <w:rsid w:val="00114E94"/>
    <w:rsid w:val="0018380D"/>
    <w:rsid w:val="001E0B26"/>
    <w:rsid w:val="00390EB0"/>
    <w:rsid w:val="004C61C8"/>
    <w:rsid w:val="00875A6D"/>
    <w:rsid w:val="00BF183D"/>
    <w:rsid w:val="00F97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E1713"/>
  <w15:chartTrackingRefBased/>
  <w15:docId w15:val="{0875DD62-E351-43B3-A2D2-ABB65ED69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4-29T00:08:00Z</dcterms:created>
  <dcterms:modified xsi:type="dcterms:W3CDTF">2021-04-29T00:08:00Z</dcterms:modified>
</cp:coreProperties>
</file>